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40459" w14:textId="3DD30589" w:rsidR="00E72A8F" w:rsidRDefault="00E72A8F" w:rsidP="00E72A8F">
      <w:pPr>
        <w:jc w:val="center"/>
        <w:rPr>
          <w:rFonts w:ascii="Antique Olive Compact" w:hAnsi="Antique Olive Compact"/>
          <w:sz w:val="32"/>
          <w:szCs w:val="32"/>
        </w:rPr>
      </w:pPr>
      <w:r>
        <w:rPr>
          <w:rFonts w:ascii="Antique Olive Compact" w:hAnsi="Antique Olive Compact"/>
          <w:noProof/>
          <w:sz w:val="36"/>
          <w:szCs w:val="36"/>
        </w:rPr>
        <w:drawing>
          <wp:inline distT="0" distB="0" distL="0" distR="0" wp14:anchorId="55CECE3C" wp14:editId="0F87C289">
            <wp:extent cx="1668780" cy="107278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3fair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653" cy="1075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72A8F">
        <w:rPr>
          <w:rFonts w:ascii="Antique Olive Compact" w:hAnsi="Antique Olive Compact"/>
          <w:sz w:val="36"/>
          <w:szCs w:val="36"/>
        </w:rPr>
        <w:br/>
      </w:r>
      <w:r w:rsidR="00BE1F30" w:rsidRPr="006E6AAE">
        <w:rPr>
          <w:rFonts w:asciiTheme="majorHAnsi" w:hAnsiTheme="majorHAnsi" w:cstheme="majorHAnsi"/>
          <w:b/>
          <w:bCs/>
          <w:sz w:val="32"/>
          <w:szCs w:val="32"/>
        </w:rPr>
        <w:t xml:space="preserve">2020 Premium Book Ad &amp; </w:t>
      </w:r>
      <w:r w:rsidRPr="006E6AAE">
        <w:rPr>
          <w:rFonts w:asciiTheme="majorHAnsi" w:hAnsiTheme="majorHAnsi" w:cstheme="majorHAnsi"/>
          <w:b/>
          <w:bCs/>
          <w:sz w:val="32"/>
          <w:szCs w:val="32"/>
        </w:rPr>
        <w:t>Sponsorship Form</w:t>
      </w:r>
    </w:p>
    <w:p w14:paraId="0633BE45" w14:textId="25D650C9" w:rsidR="00BE1F30" w:rsidRDefault="00BE1F30" w:rsidP="00C27E1F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Co</w:t>
      </w:r>
      <w:r w:rsidRPr="00BE1F30">
        <w:rPr>
          <w:rFonts w:asciiTheme="majorHAnsi" w:hAnsiTheme="majorHAnsi" w:cstheme="majorHAnsi"/>
          <w:b/>
          <w:bCs/>
          <w:sz w:val="28"/>
          <w:szCs w:val="28"/>
        </w:rPr>
        <w:t>mpany</w:t>
      </w:r>
      <w:r>
        <w:rPr>
          <w:rFonts w:asciiTheme="majorHAnsi" w:hAnsiTheme="majorHAnsi" w:cstheme="majorHAnsi"/>
          <w:b/>
          <w:bCs/>
          <w:sz w:val="28"/>
          <w:szCs w:val="28"/>
        </w:rPr>
        <w:t xml:space="preserve"> Name:_________________</w:t>
      </w:r>
      <w:r>
        <w:rPr>
          <w:rFonts w:asciiTheme="majorHAnsi" w:hAnsiTheme="majorHAnsi" w:cstheme="majorHAnsi"/>
          <w:b/>
          <w:bCs/>
          <w:sz w:val="28"/>
          <w:szCs w:val="28"/>
        </w:rPr>
        <w:tab/>
      </w:r>
      <w:r>
        <w:rPr>
          <w:rFonts w:asciiTheme="majorHAnsi" w:hAnsiTheme="majorHAnsi" w:cstheme="majorHAnsi"/>
          <w:b/>
          <w:bCs/>
          <w:sz w:val="28"/>
          <w:szCs w:val="28"/>
        </w:rPr>
        <w:tab/>
        <w:t>Contact Person:______________________</w:t>
      </w:r>
    </w:p>
    <w:p w14:paraId="4FC42454" w14:textId="2ADD446F" w:rsidR="00BE1F30" w:rsidRDefault="00BE1F30" w:rsidP="00C27E1F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Street Address / State / ZIP:_________________________________________________</w:t>
      </w:r>
    </w:p>
    <w:p w14:paraId="11656A77" w14:textId="5EEFD092" w:rsidR="00C27E1F" w:rsidRDefault="00BE1F30" w:rsidP="00C27E1F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Phone:__________________</w:t>
      </w:r>
      <w:r>
        <w:rPr>
          <w:rFonts w:asciiTheme="majorHAnsi" w:hAnsiTheme="majorHAnsi" w:cstheme="majorHAnsi"/>
          <w:b/>
          <w:bCs/>
          <w:sz w:val="28"/>
          <w:szCs w:val="28"/>
        </w:rPr>
        <w:tab/>
      </w:r>
      <w:proofErr w:type="spellStart"/>
      <w:r>
        <w:rPr>
          <w:rFonts w:asciiTheme="majorHAnsi" w:hAnsiTheme="majorHAnsi" w:cstheme="majorHAnsi"/>
          <w:b/>
          <w:bCs/>
          <w:sz w:val="28"/>
          <w:szCs w:val="28"/>
        </w:rPr>
        <w:t>eMail</w:t>
      </w:r>
      <w:proofErr w:type="spellEnd"/>
      <w:r>
        <w:rPr>
          <w:rFonts w:asciiTheme="majorHAnsi" w:hAnsiTheme="majorHAnsi" w:cstheme="majorHAnsi"/>
          <w:b/>
          <w:bCs/>
          <w:sz w:val="28"/>
          <w:szCs w:val="28"/>
        </w:rPr>
        <w:t>:___________________________________</w:t>
      </w:r>
    </w:p>
    <w:p w14:paraId="49C53148" w14:textId="7B878936" w:rsidR="006E6AAE" w:rsidRDefault="00091A33" w:rsidP="00C27E1F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6E6AAE">
        <w:rPr>
          <w:rFonts w:asciiTheme="majorHAnsi" w:hAnsiTheme="majorHAnsi" w:cstheme="majorHAnsi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DC05D9F" wp14:editId="2CB57396">
                <wp:simplePos x="0" y="0"/>
                <wp:positionH relativeFrom="column">
                  <wp:posOffset>-209550</wp:posOffset>
                </wp:positionH>
                <wp:positionV relativeFrom="paragraph">
                  <wp:posOffset>2043430</wp:posOffset>
                </wp:positionV>
                <wp:extent cx="7194550" cy="457200"/>
                <wp:effectExtent l="0" t="0" r="25400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4550" cy="4572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DDC7C6" w14:textId="3B95A216" w:rsidR="00875BCF" w:rsidRPr="00875BCF" w:rsidRDefault="00875BCF" w:rsidP="00875BCF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DIGITAL IMAGE REQUIREMENTS</w:t>
                            </w:r>
                            <w:r w:rsidRPr="00875BCF">
                              <w:rPr>
                                <w:b/>
                                <w:bCs/>
                              </w:rPr>
                              <w:t xml:space="preserve"> for Ads: M</w:t>
                            </w:r>
                            <w:r>
                              <w:rPr>
                                <w:b/>
                                <w:bCs/>
                              </w:rPr>
                              <w:t>INIMUM</w:t>
                            </w:r>
                            <w:r w:rsidRPr="00875BCF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6E6AAE" w:rsidRPr="00875BCF">
                              <w:rPr>
                                <w:b/>
                                <w:bCs/>
                              </w:rPr>
                              <w:t>300 dp</w:t>
                            </w:r>
                            <w:r w:rsidRPr="00875BCF">
                              <w:rPr>
                                <w:b/>
                                <w:bCs/>
                              </w:rPr>
                              <w:t xml:space="preserve">i in a common format such as  </w:t>
                            </w:r>
                            <w:r w:rsidR="006E6AAE" w:rsidRPr="00875BCF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875BCF">
                              <w:rPr>
                                <w:b/>
                                <w:bCs/>
                              </w:rPr>
                              <w:t xml:space="preserve">JPEG, PNG, </w:t>
                            </w:r>
                            <w:r w:rsidR="006E6AAE" w:rsidRPr="00875BCF">
                              <w:rPr>
                                <w:b/>
                                <w:bCs/>
                              </w:rPr>
                              <w:t>PDF</w:t>
                            </w:r>
                            <w:r w:rsidRPr="00875BCF">
                              <w:rPr>
                                <w:b/>
                                <w:bCs/>
                              </w:rPr>
                              <w:t>.</w:t>
                            </w:r>
                            <w:r w:rsidR="00091A33">
                              <w:rPr>
                                <w:b/>
                                <w:bCs/>
                              </w:rPr>
                              <w:t xml:space="preserve">            VECTOR artwork required for a banner or $40 set up fee will apply.</w:t>
                            </w:r>
                            <w:r w:rsidR="00D43914">
                              <w:rPr>
                                <w:b/>
                                <w:bCs/>
                              </w:rPr>
                              <w:t xml:space="preserve">  All artwork email to: albionfairbook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C05D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6.5pt;margin-top:160.9pt;width:566.5pt;height:36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" fillcolor="black [3213]">
                <v:textbox>
                  <w:txbxContent>
                    <w:p w14:paraId="0CDDC7C6" w14:textId="3B95A216" w:rsidR="00875BCF" w:rsidRPr="00875BCF" w:rsidRDefault="00875BCF" w:rsidP="00875BCF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DIGITAL IMAGE REQUIREMENTS</w:t>
                      </w:r>
                      <w:r w:rsidRPr="00875BCF">
                        <w:rPr>
                          <w:b/>
                          <w:bCs/>
                        </w:rPr>
                        <w:t xml:space="preserve"> for Ads: M</w:t>
                      </w:r>
                      <w:r>
                        <w:rPr>
                          <w:b/>
                          <w:bCs/>
                        </w:rPr>
                        <w:t>INIMUM</w:t>
                      </w:r>
                      <w:r w:rsidRPr="00875BCF">
                        <w:rPr>
                          <w:b/>
                          <w:bCs/>
                        </w:rPr>
                        <w:t xml:space="preserve"> </w:t>
                      </w:r>
                      <w:r w:rsidR="006E6AAE" w:rsidRPr="00875BCF">
                        <w:rPr>
                          <w:b/>
                          <w:bCs/>
                        </w:rPr>
                        <w:t>300 dp</w:t>
                      </w:r>
                      <w:r w:rsidRPr="00875BCF">
                        <w:rPr>
                          <w:b/>
                          <w:bCs/>
                        </w:rPr>
                        <w:t xml:space="preserve">i in a common format such as  </w:t>
                      </w:r>
                      <w:r w:rsidR="006E6AAE" w:rsidRPr="00875BCF">
                        <w:rPr>
                          <w:b/>
                          <w:bCs/>
                        </w:rPr>
                        <w:t xml:space="preserve"> </w:t>
                      </w:r>
                      <w:r w:rsidRPr="00875BCF">
                        <w:rPr>
                          <w:b/>
                          <w:bCs/>
                        </w:rPr>
                        <w:t xml:space="preserve">JPEG, PNG, </w:t>
                      </w:r>
                      <w:r w:rsidR="006E6AAE" w:rsidRPr="00875BCF">
                        <w:rPr>
                          <w:b/>
                          <w:bCs/>
                        </w:rPr>
                        <w:t>PDF</w:t>
                      </w:r>
                      <w:r w:rsidRPr="00875BCF">
                        <w:rPr>
                          <w:b/>
                          <w:bCs/>
                        </w:rPr>
                        <w:t>.</w:t>
                      </w:r>
                      <w:r w:rsidR="00091A33">
                        <w:rPr>
                          <w:b/>
                          <w:bCs/>
                        </w:rPr>
                        <w:t xml:space="preserve">            VECTOR artwork required for a banner or $40 set up fee will apply.</w:t>
                      </w:r>
                      <w:r w:rsidR="00D43914">
                        <w:rPr>
                          <w:b/>
                          <w:bCs/>
                        </w:rPr>
                        <w:t xml:space="preserve">  All artwork email to: albionfairbook@gmail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E6AAE" w:rsidRPr="00BE1F30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B1AAD95" wp14:editId="14D4A952">
                <wp:simplePos x="0" y="0"/>
                <wp:positionH relativeFrom="column">
                  <wp:posOffset>4587240</wp:posOffset>
                </wp:positionH>
                <wp:positionV relativeFrom="paragraph">
                  <wp:posOffset>1452880</wp:posOffset>
                </wp:positionV>
                <wp:extent cx="2392045" cy="594360"/>
                <wp:effectExtent l="0" t="0" r="27305" b="1524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2045" cy="594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82E28C" w14:textId="15883813" w:rsidR="00C27E1F" w:rsidRPr="00A73246" w:rsidRDefault="003860BA" w:rsidP="006E6AAE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We</w:t>
                            </w:r>
                            <w:r w:rsidR="002D7335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ite A</w:t>
                            </w:r>
                            <w:r w:rsidR="00A7324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</w:t>
                            </w:r>
                            <w:r w:rsidR="006E6AA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</w:r>
                            <w:r w:rsidR="002D7335">
                              <w:t xml:space="preserve">[  ] </w:t>
                            </w:r>
                            <w:r>
                              <w:t xml:space="preserve">Logo with Link to business </w:t>
                            </w:r>
                            <w:r w:rsidR="002D7335">
                              <w:t>$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AAD95" id="_x0000_s1027" type="#_x0000_t202" style="position:absolute;margin-left:361.2pt;margin-top:114.4pt;width:188.35pt;height:46.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">
                <v:textbox>
                  <w:txbxContent>
                    <w:p w14:paraId="0F82E28C" w14:textId="15883813" w:rsidR="00C27E1F" w:rsidRPr="00A73246" w:rsidRDefault="003860BA" w:rsidP="006E6AAE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We</w:t>
                      </w:r>
                      <w:r w:rsidR="002D7335">
                        <w:rPr>
                          <w:b/>
                          <w:bCs/>
                          <w:sz w:val="24"/>
                          <w:szCs w:val="24"/>
                        </w:rPr>
                        <w:t>b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site A</w:t>
                      </w:r>
                      <w:r w:rsidR="00A73246">
                        <w:rPr>
                          <w:b/>
                          <w:bCs/>
                          <w:sz w:val="24"/>
                          <w:szCs w:val="24"/>
                        </w:rPr>
                        <w:t>d</w:t>
                      </w:r>
                      <w:r w:rsidR="006E6AAE">
                        <w:rPr>
                          <w:b/>
                          <w:bCs/>
                          <w:sz w:val="24"/>
                          <w:szCs w:val="24"/>
                        </w:rPr>
                        <w:br/>
                      </w:r>
                      <w:r w:rsidR="002D7335">
                        <w:t xml:space="preserve">[  ] </w:t>
                      </w:r>
                      <w:r>
                        <w:t xml:space="preserve">Logo with Link to business </w:t>
                      </w:r>
                      <w:r w:rsidR="002D7335">
                        <w:t>$2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E6AAE" w:rsidRPr="00BE1F30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F68F643" wp14:editId="4C5095BD">
                <wp:simplePos x="0" y="0"/>
                <wp:positionH relativeFrom="column">
                  <wp:posOffset>4587240</wp:posOffset>
                </wp:positionH>
                <wp:positionV relativeFrom="paragraph">
                  <wp:posOffset>424180</wp:posOffset>
                </wp:positionV>
                <wp:extent cx="2393950" cy="1028700"/>
                <wp:effectExtent l="0" t="0" r="25400" b="19050"/>
                <wp:wrapTopAndBottom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821ACB" w14:textId="7EDB1A28" w:rsidR="002D7335" w:rsidRDefault="00C27E1F" w:rsidP="006E6AAE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lacemat Ad</w:t>
                            </w:r>
                            <w:r w:rsidR="00D82AD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</w:r>
                            <w:r w:rsidR="00D82ADE" w:rsidRPr="00D82ADE">
                              <w:t xml:space="preserve">5000 </w:t>
                            </w:r>
                            <w:r w:rsidR="00D82ADE">
                              <w:t>copies</w:t>
                            </w:r>
                            <w:r w:rsidR="00D82ADE" w:rsidRPr="00D82ADE">
                              <w:t xml:space="preserve"> distributed </w:t>
                            </w:r>
                            <w:r w:rsidR="00D82ADE">
                              <w:t>to</w:t>
                            </w:r>
                            <w:r w:rsidR="00D82ADE" w:rsidRPr="00D82ADE">
                              <w:t xml:space="preserve"> local restaurants.</w:t>
                            </w:r>
                            <w:r w:rsidR="00A84F33">
                              <w:t xml:space="preserve"> </w:t>
                            </w:r>
                            <w:r w:rsidR="00A84F33">
                              <w:br/>
                              <w:t xml:space="preserve">Size: 2”x2” </w:t>
                            </w:r>
                            <w:r w:rsidR="006E6AAE">
                              <w:br/>
                            </w:r>
                            <w:r w:rsidR="002D7335">
                              <w:t xml:space="preserve">[  ] </w:t>
                            </w:r>
                            <w:r>
                              <w:t>Ad placed on printed placemat</w:t>
                            </w:r>
                            <w:r w:rsidR="002D7335">
                              <w:t xml:space="preserve"> $</w:t>
                            </w:r>
                            <w:r w:rsidR="00B04FC0">
                              <w:t>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8F643" id="Text Box 6" o:spid="_x0000_s1028" type="#_x0000_t202" style="position:absolute;margin-left:361.2pt;margin-top:33.4pt;width:188.5pt;height:8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">
                <v:textbox>
                  <w:txbxContent>
                    <w:p w14:paraId="7A821ACB" w14:textId="7EDB1A28" w:rsidR="002D7335" w:rsidRDefault="00C27E1F" w:rsidP="006E6AAE">
                      <w:pPr>
                        <w:jc w:val="center"/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Placemat Ad</w:t>
                      </w:r>
                      <w:r w:rsidR="00D82ADE">
                        <w:rPr>
                          <w:b/>
                          <w:bCs/>
                          <w:sz w:val="24"/>
                          <w:szCs w:val="24"/>
                        </w:rPr>
                        <w:br/>
                      </w:r>
                      <w:r w:rsidR="00D82ADE" w:rsidRPr="00D82ADE">
                        <w:t xml:space="preserve">5000 </w:t>
                      </w:r>
                      <w:r w:rsidR="00D82ADE">
                        <w:t>copies</w:t>
                      </w:r>
                      <w:r w:rsidR="00D82ADE" w:rsidRPr="00D82ADE">
                        <w:t xml:space="preserve"> distributed </w:t>
                      </w:r>
                      <w:r w:rsidR="00D82ADE">
                        <w:t>to</w:t>
                      </w:r>
                      <w:r w:rsidR="00D82ADE" w:rsidRPr="00D82ADE">
                        <w:t xml:space="preserve"> local restaurants.</w:t>
                      </w:r>
                      <w:r w:rsidR="00A84F33">
                        <w:t xml:space="preserve"> </w:t>
                      </w:r>
                      <w:r w:rsidR="00A84F33">
                        <w:br/>
                        <w:t xml:space="preserve">Size: 2”x2” </w:t>
                      </w:r>
                      <w:r w:rsidR="006E6AAE">
                        <w:br/>
                      </w:r>
                      <w:r w:rsidR="002D7335">
                        <w:t xml:space="preserve">[  ] </w:t>
                      </w:r>
                      <w:r>
                        <w:t>Ad placed on printed placemat</w:t>
                      </w:r>
                      <w:r w:rsidR="002D7335">
                        <w:t xml:space="preserve"> $</w:t>
                      </w:r>
                      <w:r w:rsidR="00B04FC0">
                        <w:t>25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E6AAE" w:rsidRPr="00BE1F30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9BD2D45" wp14:editId="3D689C4D">
                <wp:simplePos x="0" y="0"/>
                <wp:positionH relativeFrom="column">
                  <wp:posOffset>-213360</wp:posOffset>
                </wp:positionH>
                <wp:positionV relativeFrom="paragraph">
                  <wp:posOffset>424180</wp:posOffset>
                </wp:positionV>
                <wp:extent cx="2400300" cy="1623060"/>
                <wp:effectExtent l="0" t="0" r="19050" b="1524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162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40420" w14:textId="745D678E" w:rsidR="003860BA" w:rsidRPr="00D82ADE" w:rsidRDefault="003860BA" w:rsidP="002B520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2B520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air</w:t>
                            </w:r>
                            <w:r w:rsidR="00C27E1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B</w:t>
                            </w:r>
                            <w:r w:rsidRPr="002B520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ok Ad</w:t>
                            </w:r>
                            <w:r w:rsidR="00D82ADE" w:rsidRPr="00D82ADE">
                              <w:rPr>
                                <w:b/>
                                <w:bCs/>
                              </w:rPr>
                              <w:br/>
                            </w:r>
                            <w:r w:rsidR="00F84F18">
                              <w:t>Vast distribution &amp;</w:t>
                            </w:r>
                            <w:r w:rsidR="00D82ADE" w:rsidRPr="00D82ADE">
                              <w:t xml:space="preserve"> Available Online</w:t>
                            </w:r>
                          </w:p>
                          <w:p w14:paraId="47ECC8AE" w14:textId="44A6070B" w:rsidR="003860BA" w:rsidRDefault="003860BA">
                            <w:r>
                              <w:t>1/8 Page: [  ] B/W $75</w:t>
                            </w:r>
                            <w:r>
                              <w:tab/>
                              <w:t>[  ] Color $</w:t>
                            </w:r>
                            <w:r w:rsidR="00AD7982">
                              <w:t>80</w:t>
                            </w:r>
                            <w:r>
                              <w:br/>
                              <w:t>1/4 Page: [  ] B/W $125</w:t>
                            </w:r>
                            <w:r>
                              <w:tab/>
                              <w:t>[  ] Color $</w:t>
                            </w:r>
                            <w:r w:rsidR="00AD7982">
                              <w:t>140</w:t>
                            </w:r>
                            <w:r>
                              <w:br/>
                              <w:t>1/2 Page: [  ] B/W $200</w:t>
                            </w:r>
                            <w:r>
                              <w:tab/>
                              <w:t>[  ] Color $</w:t>
                            </w:r>
                            <w:r w:rsidR="00AD7982">
                              <w:t>250</w:t>
                            </w:r>
                            <w:r>
                              <w:br/>
                              <w:t>Full Page: [  ] B/W $325</w:t>
                            </w:r>
                            <w:r>
                              <w:tab/>
                              <w:t>[  ] Color $</w:t>
                            </w:r>
                            <w:r w:rsidR="00BE1F30">
                              <w:t>350</w:t>
                            </w:r>
                          </w:p>
                          <w:p w14:paraId="30690418" w14:textId="38020E26" w:rsidR="00D82ADE" w:rsidRPr="000D2264" w:rsidRDefault="00D82ADE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t>Based on an 8”x10.5” Page.</w:t>
                            </w:r>
                          </w:p>
                          <w:p w14:paraId="0678E1AB" w14:textId="77777777" w:rsidR="003860BA" w:rsidRDefault="003860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D2D45" id="_x0000_s1029" type="#_x0000_t202" style="position:absolute;margin-left:-16.8pt;margin-top:33.4pt;width:189pt;height:127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">
                <v:textbox>
                  <w:txbxContent>
                    <w:p w14:paraId="3DA40420" w14:textId="745D678E" w:rsidR="003860BA" w:rsidRPr="00D82ADE" w:rsidRDefault="003860BA" w:rsidP="002B520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2B520C">
                        <w:rPr>
                          <w:b/>
                          <w:bCs/>
                          <w:sz w:val="24"/>
                          <w:szCs w:val="24"/>
                        </w:rPr>
                        <w:t>Fair</w:t>
                      </w:r>
                      <w:r w:rsidR="00C27E1F">
                        <w:rPr>
                          <w:b/>
                          <w:bCs/>
                          <w:sz w:val="24"/>
                          <w:szCs w:val="24"/>
                        </w:rPr>
                        <w:t xml:space="preserve"> B</w:t>
                      </w:r>
                      <w:r w:rsidRPr="002B520C">
                        <w:rPr>
                          <w:b/>
                          <w:bCs/>
                          <w:sz w:val="24"/>
                          <w:szCs w:val="24"/>
                        </w:rPr>
                        <w:t>ook Ad</w:t>
                      </w:r>
                      <w:r w:rsidR="00D82ADE" w:rsidRPr="00D82ADE">
                        <w:rPr>
                          <w:b/>
                          <w:bCs/>
                        </w:rPr>
                        <w:br/>
                      </w:r>
                      <w:r w:rsidR="00F84F18">
                        <w:t>Vast distribution &amp;</w:t>
                      </w:r>
                      <w:r w:rsidR="00D82ADE" w:rsidRPr="00D82ADE">
                        <w:t xml:space="preserve"> Available Online</w:t>
                      </w:r>
                    </w:p>
                    <w:p w14:paraId="47ECC8AE" w14:textId="44A6070B" w:rsidR="003860BA" w:rsidRDefault="003860BA">
                      <w:r>
                        <w:t>1/8 Page: [  ] B/W $75</w:t>
                      </w:r>
                      <w:r>
                        <w:tab/>
                        <w:t>[  ] Color $</w:t>
                      </w:r>
                      <w:r w:rsidR="00AD7982">
                        <w:t>80</w:t>
                      </w:r>
                      <w:r>
                        <w:br/>
                        <w:t>1/4 Page: [  ] B/W $125</w:t>
                      </w:r>
                      <w:r>
                        <w:tab/>
                        <w:t>[  ] Color $</w:t>
                      </w:r>
                      <w:r w:rsidR="00AD7982">
                        <w:t>140</w:t>
                      </w:r>
                      <w:r>
                        <w:br/>
                        <w:t>1/2 Page: [  ] B/W $200</w:t>
                      </w:r>
                      <w:r>
                        <w:tab/>
                        <w:t>[  ] Color $</w:t>
                      </w:r>
                      <w:r w:rsidR="00AD7982">
                        <w:t>250</w:t>
                      </w:r>
                      <w:r>
                        <w:br/>
                        <w:t>Full Page: [  ] B/W $325</w:t>
                      </w:r>
                      <w:r>
                        <w:tab/>
                        <w:t>[  ] Color $</w:t>
                      </w:r>
                      <w:r w:rsidR="00BE1F30">
                        <w:t>350</w:t>
                      </w:r>
                    </w:p>
                    <w:p w14:paraId="30690418" w14:textId="38020E26" w:rsidR="00D82ADE" w:rsidRPr="000D2264" w:rsidRDefault="00D82ADE">
                      <w:pPr>
                        <w:rPr>
                          <w:i/>
                          <w:iCs/>
                        </w:rPr>
                      </w:pPr>
                      <w:r>
                        <w:t>Based on an 8”x10.5” Page.</w:t>
                      </w:r>
                    </w:p>
                    <w:p w14:paraId="0678E1AB" w14:textId="77777777" w:rsidR="003860BA" w:rsidRDefault="003860BA"/>
                  </w:txbxContent>
                </v:textbox>
                <w10:wrap type="topAndBottom"/>
              </v:shape>
            </w:pict>
          </mc:Fallback>
        </mc:AlternateContent>
      </w:r>
      <w:r w:rsidR="006E6AAE" w:rsidRPr="00BE1F30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566AB79" wp14:editId="0B31374A">
                <wp:simplePos x="0" y="0"/>
                <wp:positionH relativeFrom="column">
                  <wp:posOffset>2186940</wp:posOffset>
                </wp:positionH>
                <wp:positionV relativeFrom="paragraph">
                  <wp:posOffset>424180</wp:posOffset>
                </wp:positionV>
                <wp:extent cx="2400300" cy="1623060"/>
                <wp:effectExtent l="0" t="0" r="19050" b="1524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162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7518B" w14:textId="37870CC5" w:rsidR="00AD7982" w:rsidRDefault="003860BA" w:rsidP="00C27E1F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Vinyl Banner</w:t>
                            </w:r>
                            <w:r w:rsidR="00AD798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</w:r>
                            <w:r>
                              <w:t xml:space="preserve">Color </w:t>
                            </w:r>
                            <w:r w:rsidR="00F84F18">
                              <w:t>4</w:t>
                            </w:r>
                            <w:r w:rsidR="00BE1F30">
                              <w:t>’</w:t>
                            </w:r>
                            <w:r>
                              <w:t>x6</w:t>
                            </w:r>
                            <w:r w:rsidR="00BE1F30">
                              <w:t>’</w:t>
                            </w:r>
                            <w:r w:rsidR="00C27E1F">
                              <w:br/>
                            </w:r>
                            <w:r>
                              <w:t>$250</w:t>
                            </w:r>
                            <w:r w:rsidR="00C27E1F">
                              <w:t xml:space="preserve"> (</w:t>
                            </w:r>
                            <w:r>
                              <w:t>new</w:t>
                            </w:r>
                            <w:r w:rsidR="00C27E1F">
                              <w:t>) /</w:t>
                            </w:r>
                            <w:r>
                              <w:t xml:space="preserve"> $100</w:t>
                            </w:r>
                            <w:r w:rsidR="00C27E1F">
                              <w:t xml:space="preserve"> (</w:t>
                            </w:r>
                            <w:r w:rsidR="00BE1F30">
                              <w:t xml:space="preserve">yearly </w:t>
                            </w:r>
                            <w:r>
                              <w:t>renewal</w:t>
                            </w:r>
                            <w:r w:rsidR="00C27E1F">
                              <w:t>)</w:t>
                            </w:r>
                          </w:p>
                          <w:p w14:paraId="1458649D" w14:textId="6B1EE580" w:rsidR="003860BA" w:rsidRPr="00C27E1F" w:rsidRDefault="003860BA" w:rsidP="00AD7982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t>Desired Location(s)</w:t>
                            </w:r>
                            <w:r w:rsidR="00C27E1F">
                              <w:t>:</w:t>
                            </w:r>
                            <w:r>
                              <w:br/>
                              <w:t>[  ] Main Entrance  [  ] Pull Track</w:t>
                            </w:r>
                            <w:r>
                              <w:br/>
                              <w:t>[  ] Knapp Arena     [  ] Midway</w:t>
                            </w:r>
                            <w:r>
                              <w:br/>
                              <w:t>[  ] Practice Are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6AB79" id="_x0000_s1030" type="#_x0000_t202" style="position:absolute;margin-left:172.2pt;margin-top:33.4pt;width:189pt;height:127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">
                <v:textbox>
                  <w:txbxContent>
                    <w:p w14:paraId="1B57518B" w14:textId="37870CC5" w:rsidR="00AD7982" w:rsidRDefault="003860BA" w:rsidP="00C27E1F">
                      <w:pPr>
                        <w:jc w:val="center"/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Vinyl Banner</w:t>
                      </w:r>
                      <w:r w:rsidR="00AD7982">
                        <w:rPr>
                          <w:b/>
                          <w:bCs/>
                          <w:sz w:val="24"/>
                          <w:szCs w:val="24"/>
                        </w:rPr>
                        <w:br/>
                      </w:r>
                      <w:r>
                        <w:t xml:space="preserve">Color </w:t>
                      </w:r>
                      <w:r w:rsidR="00F84F18">
                        <w:t>4</w:t>
                      </w:r>
                      <w:r w:rsidR="00BE1F30">
                        <w:t>’</w:t>
                      </w:r>
                      <w:r>
                        <w:t>x6</w:t>
                      </w:r>
                      <w:r w:rsidR="00BE1F30">
                        <w:t>’</w:t>
                      </w:r>
                      <w:r w:rsidR="00C27E1F">
                        <w:br/>
                      </w:r>
                      <w:r>
                        <w:t>$250</w:t>
                      </w:r>
                      <w:r w:rsidR="00C27E1F">
                        <w:t xml:space="preserve"> (</w:t>
                      </w:r>
                      <w:r>
                        <w:t>new</w:t>
                      </w:r>
                      <w:r w:rsidR="00C27E1F">
                        <w:t>) /</w:t>
                      </w:r>
                      <w:r>
                        <w:t xml:space="preserve"> $100</w:t>
                      </w:r>
                      <w:r w:rsidR="00C27E1F">
                        <w:t xml:space="preserve"> (</w:t>
                      </w:r>
                      <w:r w:rsidR="00BE1F30">
                        <w:t xml:space="preserve">yearly </w:t>
                      </w:r>
                      <w:r>
                        <w:t>renewal</w:t>
                      </w:r>
                      <w:r w:rsidR="00C27E1F">
                        <w:t>)</w:t>
                      </w:r>
                    </w:p>
                    <w:p w14:paraId="1458649D" w14:textId="6B1EE580" w:rsidR="003860BA" w:rsidRPr="00C27E1F" w:rsidRDefault="003860BA" w:rsidP="00AD7982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t>Desired Location(s)</w:t>
                      </w:r>
                      <w:r w:rsidR="00C27E1F">
                        <w:t>:</w:t>
                      </w:r>
                      <w:r>
                        <w:br/>
                        <w:t>[  ] Main Entrance  [  ] Pull Track</w:t>
                      </w:r>
                      <w:r>
                        <w:br/>
                        <w:t>[  ] Knapp Arena     [  ] Midway</w:t>
                      </w:r>
                      <w:r>
                        <w:br/>
                        <w:t>[  ] Practice Arena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E6AAE" w:rsidRPr="00BE1F30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942EC3B" wp14:editId="7648CBD8">
                <wp:simplePos x="0" y="0"/>
                <wp:positionH relativeFrom="column">
                  <wp:posOffset>-213995</wp:posOffset>
                </wp:positionH>
                <wp:positionV relativeFrom="paragraph">
                  <wp:posOffset>2459355</wp:posOffset>
                </wp:positionV>
                <wp:extent cx="7192645" cy="1691640"/>
                <wp:effectExtent l="0" t="0" r="27305" b="2286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2645" cy="1691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CD888" w14:textId="477AACAD" w:rsidR="003860BA" w:rsidRDefault="003860BA" w:rsidP="00E72A8F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72A8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vent Sponsor</w:t>
                            </w:r>
                            <w:r w:rsidR="00D82AD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($500 </w:t>
                            </w:r>
                            <w:r w:rsidR="00C37A4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inimum per event</w:t>
                            </w:r>
                            <w:r w:rsidR="00D82AD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1775A822" w14:textId="1B9A441E" w:rsidR="00AD7982" w:rsidRDefault="003860BA" w:rsidP="00E72A8F">
                            <w:pPr>
                              <w:ind w:left="2160" w:hanging="216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[  ] Horse Show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$____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D82ADE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[  ] </w:t>
                            </w:r>
                            <w:r w:rsidRPr="00E72A8F">
                              <w:rPr>
                                <w:sz w:val="24"/>
                                <w:szCs w:val="24"/>
                              </w:rPr>
                              <w:t>Tractor Pull</w:t>
                            </w:r>
                            <w:r w:rsidRPr="00E72A8F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>$____</w:t>
                            </w:r>
                            <w:r w:rsidRPr="00E72A8F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D82ADE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[  ]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Queen/Junior Miss Pageant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$____ </w:t>
                            </w:r>
                          </w:p>
                          <w:p w14:paraId="25532617" w14:textId="39550EAF" w:rsidR="003860BA" w:rsidRPr="00E72A8F" w:rsidRDefault="003860BA" w:rsidP="00E72A8F">
                            <w:pPr>
                              <w:ind w:left="2160" w:hanging="216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[  ] </w:t>
                            </w:r>
                            <w:r w:rsidRPr="00E72A8F">
                              <w:rPr>
                                <w:sz w:val="24"/>
                                <w:szCs w:val="24"/>
                              </w:rPr>
                              <w:t>Truck Pull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$____</w:t>
                            </w:r>
                            <w:r w:rsidR="00D82ADE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D82ADE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[  ] Parade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$____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D82ADE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A73246">
                              <w:rPr>
                                <w:sz w:val="24"/>
                                <w:szCs w:val="24"/>
                              </w:rPr>
                              <w:t xml:space="preserve">[  ] </w:t>
                            </w:r>
                            <w:r w:rsidR="00A905A4">
                              <w:rPr>
                                <w:sz w:val="24"/>
                                <w:szCs w:val="24"/>
                              </w:rPr>
                              <w:t>Concert/Music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$____</w:t>
                            </w:r>
                          </w:p>
                          <w:p w14:paraId="28C9D5C7" w14:textId="07E1EDA4" w:rsidR="003860BA" w:rsidRDefault="00C27E1F" w:rsidP="00E72A8F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ther</w:t>
                            </w:r>
                            <w:r w:rsidR="003860BA" w:rsidRPr="00E72A8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37A4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onations</w:t>
                            </w:r>
                          </w:p>
                          <w:p w14:paraId="13207A20" w14:textId="5D4ECEEC" w:rsidR="003860BA" w:rsidRPr="00E72A8F" w:rsidRDefault="003860BA" w:rsidP="00E72A8F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[  ] Barn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>:_______ $____</w:t>
                            </w:r>
                            <w:r w:rsidR="00C27E1F">
                              <w:rPr>
                                <w:sz w:val="24"/>
                                <w:szCs w:val="24"/>
                              </w:rPr>
                              <w:tab/>
                              <w:t>[  ] Shuttle Carts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$____</w:t>
                            </w:r>
                            <w:r w:rsidR="00D82ADE">
                              <w:rPr>
                                <w:sz w:val="24"/>
                                <w:szCs w:val="24"/>
                              </w:rPr>
                              <w:tab/>
                              <w:t>[  ] Your Choice: _________________ $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2EC3B" id="_x0000_s1031" type="#_x0000_t202" style="position:absolute;margin-left:-16.85pt;margin-top:193.65pt;width:566.35pt;height:133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">
                <v:textbox>
                  <w:txbxContent>
                    <w:p w14:paraId="474CD888" w14:textId="477AACAD" w:rsidR="003860BA" w:rsidRDefault="003860BA" w:rsidP="00E72A8F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E72A8F">
                        <w:rPr>
                          <w:b/>
                          <w:bCs/>
                          <w:sz w:val="24"/>
                          <w:szCs w:val="24"/>
                        </w:rPr>
                        <w:t>Event Sponsor</w:t>
                      </w:r>
                      <w:r w:rsidR="00D82ADE">
                        <w:rPr>
                          <w:b/>
                          <w:bCs/>
                          <w:sz w:val="24"/>
                          <w:szCs w:val="24"/>
                        </w:rPr>
                        <w:t xml:space="preserve"> ($500 </w:t>
                      </w:r>
                      <w:r w:rsidR="00C37A4A">
                        <w:rPr>
                          <w:b/>
                          <w:bCs/>
                          <w:sz w:val="24"/>
                          <w:szCs w:val="24"/>
                        </w:rPr>
                        <w:t>minimum per event</w:t>
                      </w:r>
                      <w:r w:rsidR="00D82ADE">
                        <w:rPr>
                          <w:b/>
                          <w:bCs/>
                          <w:sz w:val="24"/>
                          <w:szCs w:val="24"/>
                        </w:rPr>
                        <w:t>)</w:t>
                      </w:r>
                    </w:p>
                    <w:p w14:paraId="1775A822" w14:textId="1B9A441E" w:rsidR="00AD7982" w:rsidRDefault="003860BA" w:rsidP="00E72A8F">
                      <w:pPr>
                        <w:ind w:left="2160" w:hanging="216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[  ] Horse Show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$____</w:t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 w:rsidR="00D82ADE"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 xml:space="preserve">[  ] </w:t>
                      </w:r>
                      <w:r w:rsidRPr="00E72A8F">
                        <w:rPr>
                          <w:sz w:val="24"/>
                          <w:szCs w:val="24"/>
                        </w:rPr>
                        <w:t>Tractor Pull</w:t>
                      </w:r>
                      <w:r w:rsidRPr="00E72A8F">
                        <w:rPr>
                          <w:sz w:val="24"/>
                          <w:szCs w:val="24"/>
                        </w:rPr>
                        <w:tab/>
                      </w:r>
                      <w:r w:rsidR="002D7335">
                        <w:rPr>
                          <w:sz w:val="24"/>
                          <w:szCs w:val="24"/>
                        </w:rPr>
                        <w:t>$____</w:t>
                      </w:r>
                      <w:r w:rsidRPr="00E72A8F">
                        <w:rPr>
                          <w:sz w:val="24"/>
                          <w:szCs w:val="24"/>
                        </w:rPr>
                        <w:tab/>
                      </w:r>
                      <w:r w:rsidR="00D82ADE"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>[  ]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Queen/Junior Miss Pageant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$____ </w:t>
                      </w:r>
                    </w:p>
                    <w:p w14:paraId="25532617" w14:textId="39550EAF" w:rsidR="003860BA" w:rsidRPr="00E72A8F" w:rsidRDefault="003860BA" w:rsidP="00E72A8F">
                      <w:pPr>
                        <w:ind w:left="2160" w:hanging="216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[  ] </w:t>
                      </w:r>
                      <w:r w:rsidRPr="00E72A8F">
                        <w:rPr>
                          <w:sz w:val="24"/>
                          <w:szCs w:val="24"/>
                        </w:rPr>
                        <w:t>Truck Pull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$____</w:t>
                      </w:r>
                      <w:r w:rsidR="00D82ADE">
                        <w:rPr>
                          <w:sz w:val="24"/>
                          <w:szCs w:val="24"/>
                        </w:rPr>
                        <w:tab/>
                      </w:r>
                      <w:r w:rsidR="00D82ADE"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>[  ] Parade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$____</w:t>
                      </w:r>
                      <w:r w:rsidR="002D7335">
                        <w:rPr>
                          <w:sz w:val="24"/>
                          <w:szCs w:val="24"/>
                        </w:rPr>
                        <w:tab/>
                      </w:r>
                      <w:r w:rsidR="00D82ADE">
                        <w:rPr>
                          <w:sz w:val="24"/>
                          <w:szCs w:val="24"/>
                        </w:rPr>
                        <w:tab/>
                      </w:r>
                      <w:r w:rsidR="00A73246">
                        <w:rPr>
                          <w:sz w:val="24"/>
                          <w:szCs w:val="24"/>
                        </w:rPr>
                        <w:t xml:space="preserve">[  ] </w:t>
                      </w:r>
                      <w:r w:rsidR="00A905A4">
                        <w:rPr>
                          <w:sz w:val="24"/>
                          <w:szCs w:val="24"/>
                        </w:rPr>
                        <w:t>Concert/Music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$____</w:t>
                      </w:r>
                    </w:p>
                    <w:p w14:paraId="28C9D5C7" w14:textId="07E1EDA4" w:rsidR="003860BA" w:rsidRDefault="00C27E1F" w:rsidP="00E72A8F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Other</w:t>
                      </w:r>
                      <w:r w:rsidR="003860BA" w:rsidRPr="00E72A8F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C37A4A">
                        <w:rPr>
                          <w:b/>
                          <w:bCs/>
                          <w:sz w:val="24"/>
                          <w:szCs w:val="24"/>
                        </w:rPr>
                        <w:t>Donations</w:t>
                      </w:r>
                    </w:p>
                    <w:p w14:paraId="13207A20" w14:textId="5D4ECEEC" w:rsidR="003860BA" w:rsidRPr="00E72A8F" w:rsidRDefault="003860BA" w:rsidP="00E72A8F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[  ] Barn</w:t>
                      </w:r>
                      <w:r w:rsidR="002D7335">
                        <w:rPr>
                          <w:sz w:val="24"/>
                          <w:szCs w:val="24"/>
                        </w:rPr>
                        <w:t>:_______ $____</w:t>
                      </w:r>
                      <w:r w:rsidR="00C27E1F">
                        <w:rPr>
                          <w:sz w:val="24"/>
                          <w:szCs w:val="24"/>
                        </w:rPr>
                        <w:tab/>
                        <w:t>[  ] Shuttle Carts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$____</w:t>
                      </w:r>
                      <w:r w:rsidR="00D82ADE">
                        <w:rPr>
                          <w:sz w:val="24"/>
                          <w:szCs w:val="24"/>
                        </w:rPr>
                        <w:tab/>
                        <w:t>[  ] Your Choice: _________________ $____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E6AAE" w:rsidRPr="00BE1F30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3FC5E09" wp14:editId="13538F9E">
                <wp:simplePos x="0" y="0"/>
                <wp:positionH relativeFrom="column">
                  <wp:posOffset>-212725</wp:posOffset>
                </wp:positionH>
                <wp:positionV relativeFrom="paragraph">
                  <wp:posOffset>4147820</wp:posOffset>
                </wp:positionV>
                <wp:extent cx="7192645" cy="1127760"/>
                <wp:effectExtent l="0" t="0" r="27305" b="15240"/>
                <wp:wrapTopAndBottom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264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537215" w14:textId="2E97BC8E" w:rsidR="003860BA" w:rsidRPr="00D82ADE" w:rsidRDefault="003860BA" w:rsidP="00D82ADE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E72A8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VIP Parking Space</w:t>
                            </w:r>
                            <w:r w:rsidR="00D82AD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(</w:t>
                            </w:r>
                            <w:r w:rsidR="00D82ADE" w:rsidRPr="00D82AD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$100 each)</w:t>
                            </w:r>
                          </w:p>
                          <w:p w14:paraId="0CC81BE2" w14:textId="1DD99F7A" w:rsidR="003860BA" w:rsidRDefault="00B04FC0" w:rsidP="00BC417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VIP</w:t>
                            </w:r>
                            <w:r w:rsidR="003860BA">
                              <w:rPr>
                                <w:sz w:val="24"/>
                                <w:szCs w:val="24"/>
                              </w:rPr>
                              <w:t xml:space="preserve"> package includes two Booster Buttons for weeklong fair entry.  VIP </w:t>
                            </w:r>
                            <w:r w:rsidR="00E24171">
                              <w:rPr>
                                <w:sz w:val="24"/>
                                <w:szCs w:val="24"/>
                              </w:rPr>
                              <w:t xml:space="preserve">parking </w:t>
                            </w:r>
                            <w:r w:rsidR="003860BA">
                              <w:rPr>
                                <w:sz w:val="24"/>
                                <w:szCs w:val="24"/>
                              </w:rPr>
                              <w:t xml:space="preserve">spaces are </w:t>
                            </w:r>
                            <w:r w:rsidR="002E6197">
                              <w:rPr>
                                <w:sz w:val="24"/>
                                <w:szCs w:val="24"/>
                              </w:rPr>
                              <w:t>limited</w:t>
                            </w:r>
                            <w:r w:rsidR="003860BA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0D2264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E24171">
                              <w:rPr>
                                <w:sz w:val="24"/>
                                <w:szCs w:val="24"/>
                              </w:rPr>
                              <w:t xml:space="preserve">Please contact:  </w:t>
                            </w:r>
                            <w:r w:rsidR="00A047EF">
                              <w:rPr>
                                <w:sz w:val="24"/>
                                <w:szCs w:val="24"/>
                              </w:rPr>
                              <w:t>Angie</w:t>
                            </w:r>
                            <w:r w:rsidR="00007C72">
                              <w:rPr>
                                <w:sz w:val="24"/>
                                <w:szCs w:val="24"/>
                              </w:rPr>
                              <w:t xml:space="preserve"> at 814-218-7766 or albionfairtreasurer@gmail.com</w:t>
                            </w:r>
                            <w:r w:rsidR="00E24171">
                              <w:rPr>
                                <w:sz w:val="24"/>
                                <w:szCs w:val="24"/>
                              </w:rPr>
                              <w:t xml:space="preserve"> to reserve your spot today and send payment to address below.</w:t>
                            </w:r>
                            <w:bookmarkStart w:id="0" w:name="_GoBack"/>
                            <w:bookmarkEnd w:id="0"/>
                          </w:p>
                          <w:p w14:paraId="305FC013" w14:textId="2AF45391" w:rsidR="003860BA" w:rsidRDefault="003860BA" w:rsidP="00BC417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arking Area</w:t>
                            </w:r>
                            <w:r w:rsidR="000D2264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D2264">
                              <w:rPr>
                                <w:sz w:val="24"/>
                                <w:szCs w:val="24"/>
                              </w:rPr>
                              <w:t xml:space="preserve">include </w:t>
                            </w:r>
                            <w:r w:rsidR="00D82ADE">
                              <w:rPr>
                                <w:sz w:val="24"/>
                                <w:szCs w:val="24"/>
                              </w:rPr>
                              <w:t>Main Gate</w:t>
                            </w:r>
                            <w:r w:rsidR="006E6AAE">
                              <w:rPr>
                                <w:sz w:val="24"/>
                                <w:szCs w:val="24"/>
                              </w:rPr>
                              <w:t xml:space="preserve"> (Tennis Court)</w:t>
                            </w:r>
                            <w:r w:rsidR="000D2264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27E1F">
                              <w:rPr>
                                <w:sz w:val="24"/>
                                <w:szCs w:val="24"/>
                              </w:rPr>
                              <w:t>Log Cabin/Big Tent</w:t>
                            </w:r>
                            <w:r w:rsidR="006E6AAE">
                              <w:rPr>
                                <w:sz w:val="24"/>
                                <w:szCs w:val="24"/>
                              </w:rPr>
                              <w:t>, I</w:t>
                            </w:r>
                            <w:r w:rsidR="00D82ADE">
                              <w:rPr>
                                <w:sz w:val="24"/>
                                <w:szCs w:val="24"/>
                              </w:rPr>
                              <w:t>nformation Stand</w:t>
                            </w:r>
                            <w:r w:rsidR="006E6AAE">
                              <w:rPr>
                                <w:sz w:val="24"/>
                                <w:szCs w:val="24"/>
                              </w:rPr>
                              <w:t xml:space="preserve"> (Lower Fair Office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C5E09" id="_x0000_s1032" type="#_x0000_t202" style="position:absolute;margin-left:-16.75pt;margin-top:326.6pt;width:566.35pt;height:88.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">
                <v:textbox>
                  <w:txbxContent>
                    <w:p w14:paraId="42537215" w14:textId="2E97BC8E" w:rsidR="003860BA" w:rsidRPr="00D82ADE" w:rsidRDefault="003860BA" w:rsidP="00D82ADE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E72A8F">
                        <w:rPr>
                          <w:b/>
                          <w:bCs/>
                          <w:sz w:val="24"/>
                          <w:szCs w:val="24"/>
                        </w:rPr>
                        <w:t>VIP Parking Space</w:t>
                      </w:r>
                      <w:r w:rsidR="00D82ADE">
                        <w:rPr>
                          <w:b/>
                          <w:bCs/>
                          <w:sz w:val="24"/>
                          <w:szCs w:val="24"/>
                        </w:rPr>
                        <w:t xml:space="preserve"> (</w:t>
                      </w:r>
                      <w:r w:rsidR="00D82ADE" w:rsidRPr="00D82ADE">
                        <w:rPr>
                          <w:b/>
                          <w:bCs/>
                          <w:sz w:val="24"/>
                          <w:szCs w:val="24"/>
                        </w:rPr>
                        <w:t>$100 each)</w:t>
                      </w:r>
                    </w:p>
                    <w:p w14:paraId="0CC81BE2" w14:textId="1DD99F7A" w:rsidR="003860BA" w:rsidRDefault="00B04FC0" w:rsidP="00BC417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VIP</w:t>
                      </w:r>
                      <w:r w:rsidR="003860BA">
                        <w:rPr>
                          <w:sz w:val="24"/>
                          <w:szCs w:val="24"/>
                        </w:rPr>
                        <w:t xml:space="preserve"> package includes two Booster Buttons for weeklong fair entry.  VIP </w:t>
                      </w:r>
                      <w:r w:rsidR="00E24171">
                        <w:rPr>
                          <w:sz w:val="24"/>
                          <w:szCs w:val="24"/>
                        </w:rPr>
                        <w:t xml:space="preserve">parking </w:t>
                      </w:r>
                      <w:r w:rsidR="003860BA">
                        <w:rPr>
                          <w:sz w:val="24"/>
                          <w:szCs w:val="24"/>
                        </w:rPr>
                        <w:t xml:space="preserve">spaces are </w:t>
                      </w:r>
                      <w:r w:rsidR="002E6197">
                        <w:rPr>
                          <w:sz w:val="24"/>
                          <w:szCs w:val="24"/>
                        </w:rPr>
                        <w:t>limited</w:t>
                      </w:r>
                      <w:r w:rsidR="003860BA">
                        <w:rPr>
                          <w:sz w:val="24"/>
                          <w:szCs w:val="24"/>
                        </w:rPr>
                        <w:t>.</w:t>
                      </w:r>
                      <w:r w:rsidR="000D2264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E24171">
                        <w:rPr>
                          <w:sz w:val="24"/>
                          <w:szCs w:val="24"/>
                        </w:rPr>
                        <w:t xml:space="preserve">Please contact:  </w:t>
                      </w:r>
                      <w:r w:rsidR="00A047EF">
                        <w:rPr>
                          <w:sz w:val="24"/>
                          <w:szCs w:val="24"/>
                        </w:rPr>
                        <w:t>Angie</w:t>
                      </w:r>
                      <w:r w:rsidR="00007C72">
                        <w:rPr>
                          <w:sz w:val="24"/>
                          <w:szCs w:val="24"/>
                        </w:rPr>
                        <w:t xml:space="preserve"> at 814-218-7766 or albionfairtreasurer@gmail.com</w:t>
                      </w:r>
                      <w:r w:rsidR="00E24171">
                        <w:rPr>
                          <w:sz w:val="24"/>
                          <w:szCs w:val="24"/>
                        </w:rPr>
                        <w:t xml:space="preserve"> to reserve your spot today and send payment to address below.</w:t>
                      </w:r>
                      <w:bookmarkStart w:id="1" w:name="_GoBack"/>
                      <w:bookmarkEnd w:id="1"/>
                    </w:p>
                    <w:p w14:paraId="305FC013" w14:textId="2AF45391" w:rsidR="003860BA" w:rsidRDefault="003860BA" w:rsidP="00BC417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arking Area</w:t>
                      </w:r>
                      <w:r w:rsidR="000D2264">
                        <w:rPr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0D2264">
                        <w:rPr>
                          <w:sz w:val="24"/>
                          <w:szCs w:val="24"/>
                        </w:rPr>
                        <w:t xml:space="preserve">include </w:t>
                      </w:r>
                      <w:r w:rsidR="00D82ADE">
                        <w:rPr>
                          <w:sz w:val="24"/>
                          <w:szCs w:val="24"/>
                        </w:rPr>
                        <w:t>Main Gate</w:t>
                      </w:r>
                      <w:r w:rsidR="006E6AAE">
                        <w:rPr>
                          <w:sz w:val="24"/>
                          <w:szCs w:val="24"/>
                        </w:rPr>
                        <w:t xml:space="preserve"> (Tennis Court)</w:t>
                      </w:r>
                      <w:r w:rsidR="000D2264">
                        <w:rPr>
                          <w:sz w:val="24"/>
                          <w:szCs w:val="24"/>
                        </w:rPr>
                        <w:t>,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27E1F">
                        <w:rPr>
                          <w:sz w:val="24"/>
                          <w:szCs w:val="24"/>
                        </w:rPr>
                        <w:t>Log Cabin/Big Tent</w:t>
                      </w:r>
                      <w:r w:rsidR="006E6AAE">
                        <w:rPr>
                          <w:sz w:val="24"/>
                          <w:szCs w:val="24"/>
                        </w:rPr>
                        <w:t>, I</w:t>
                      </w:r>
                      <w:r w:rsidR="00D82ADE">
                        <w:rPr>
                          <w:sz w:val="24"/>
                          <w:szCs w:val="24"/>
                        </w:rPr>
                        <w:t>nformation Stand</w:t>
                      </w:r>
                      <w:r w:rsidR="006E6AAE">
                        <w:rPr>
                          <w:sz w:val="24"/>
                          <w:szCs w:val="24"/>
                        </w:rPr>
                        <w:t xml:space="preserve"> (Lower Fair Office)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82ADE">
        <w:rPr>
          <w:rFonts w:asciiTheme="majorHAnsi" w:hAnsiTheme="majorHAnsi" w:cstheme="majorHAnsi"/>
          <w:b/>
          <w:bCs/>
          <w:sz w:val="28"/>
          <w:szCs w:val="28"/>
        </w:rPr>
        <w:t>Business Website Address:__________________________________________________</w:t>
      </w:r>
    </w:p>
    <w:p w14:paraId="22382906" w14:textId="23B8970D" w:rsidR="001454E8" w:rsidRDefault="001454E8" w:rsidP="00C27E1F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Total Amount </w:t>
      </w:r>
      <w:r w:rsidR="00B04FC0">
        <w:rPr>
          <w:rFonts w:asciiTheme="majorHAnsi" w:hAnsiTheme="majorHAnsi" w:cstheme="majorHAnsi"/>
          <w:b/>
          <w:bCs/>
          <w:sz w:val="28"/>
          <w:szCs w:val="28"/>
        </w:rPr>
        <w:t>Enclosed: _</w:t>
      </w:r>
      <w:r>
        <w:rPr>
          <w:rFonts w:asciiTheme="majorHAnsi" w:hAnsiTheme="majorHAnsi" w:cstheme="majorHAnsi"/>
          <w:b/>
          <w:bCs/>
          <w:sz w:val="28"/>
          <w:szCs w:val="28"/>
        </w:rPr>
        <w:t>____________________</w:t>
      </w:r>
    </w:p>
    <w:p w14:paraId="67FE8C85" w14:textId="4D5B4817" w:rsidR="00D82ADE" w:rsidRPr="00BE1F30" w:rsidRDefault="00D82ADE" w:rsidP="00D82ADE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PLEASE RETURN FORM WITH PAYMENT BY </w:t>
      </w:r>
      <w:r w:rsidR="00906669">
        <w:rPr>
          <w:rFonts w:asciiTheme="majorHAnsi" w:hAnsiTheme="majorHAnsi" w:cstheme="majorHAnsi"/>
          <w:b/>
          <w:bCs/>
          <w:sz w:val="28"/>
          <w:szCs w:val="28"/>
        </w:rPr>
        <w:t>MAY 15</w:t>
      </w:r>
      <w:r w:rsidR="00906669" w:rsidRPr="00906669">
        <w:rPr>
          <w:rFonts w:asciiTheme="majorHAnsi" w:hAnsiTheme="majorHAnsi" w:cstheme="majorHAnsi"/>
          <w:b/>
          <w:bCs/>
          <w:sz w:val="28"/>
          <w:szCs w:val="28"/>
          <w:vertAlign w:val="superscript"/>
        </w:rPr>
        <w:t>th</w:t>
      </w:r>
      <w:r w:rsidR="00906669">
        <w:rPr>
          <w:rFonts w:asciiTheme="majorHAnsi" w:hAnsiTheme="majorHAnsi" w:cstheme="majorHAnsi"/>
          <w:b/>
          <w:bCs/>
          <w:sz w:val="28"/>
          <w:szCs w:val="28"/>
        </w:rPr>
        <w:t>,</w:t>
      </w:r>
      <w:r>
        <w:rPr>
          <w:rFonts w:asciiTheme="majorHAnsi" w:hAnsiTheme="majorHAnsi" w:cstheme="majorHAnsi"/>
          <w:b/>
          <w:bCs/>
          <w:sz w:val="28"/>
          <w:szCs w:val="28"/>
        </w:rPr>
        <w:t xml:space="preserve"> 2020.</w:t>
      </w:r>
    </w:p>
    <w:sectPr w:rsidR="00D82ADE" w:rsidRPr="00BE1F30" w:rsidSect="00E72A8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DDC52" w14:textId="77777777" w:rsidR="00ED004E" w:rsidRDefault="00ED004E" w:rsidP="00286081">
      <w:pPr>
        <w:spacing w:after="0" w:line="240" w:lineRule="auto"/>
      </w:pPr>
      <w:r>
        <w:separator/>
      </w:r>
    </w:p>
  </w:endnote>
  <w:endnote w:type="continuationSeparator" w:id="0">
    <w:p w14:paraId="011D853D" w14:textId="77777777" w:rsidR="00ED004E" w:rsidRDefault="00ED004E" w:rsidP="00286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tique Olive Compact">
    <w:altName w:val="Calibri"/>
    <w:charset w:val="00"/>
    <w:family w:val="swiss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EF95F9" w14:textId="77777777" w:rsidR="007376AE" w:rsidRDefault="007376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7DABBA" w14:textId="6214B727" w:rsidR="00286081" w:rsidRDefault="00286081" w:rsidP="00286081">
    <w:pPr>
      <w:pStyle w:val="Footer"/>
      <w:jc w:val="center"/>
    </w:pPr>
    <w:r>
      <w:t xml:space="preserve">Make check payable </w:t>
    </w:r>
    <w:r w:rsidR="001454E8">
      <w:t>to</w:t>
    </w:r>
    <w:r>
      <w:t xml:space="preserve"> Albion Area Fair</w:t>
    </w:r>
    <w:r>
      <w:br/>
      <w:t xml:space="preserve">Mail </w:t>
    </w:r>
    <w:r w:rsidR="00B04FC0">
      <w:t>to</w:t>
    </w:r>
    <w:r>
      <w:t xml:space="preserve"> Albion Area Fair, PO Box 94, Albion, PA 164</w:t>
    </w:r>
    <w:r w:rsidR="00CE0BC5">
      <w:t>01</w:t>
    </w:r>
    <w:r>
      <w:br/>
      <w:t xml:space="preserve">Must be received no later than </w:t>
    </w:r>
    <w:r w:rsidR="007376AE">
      <w:t>5/15</w:t>
    </w:r>
    <w:r>
      <w:t>/2020 for Premium Book deadline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73043" w14:textId="77777777" w:rsidR="007376AE" w:rsidRDefault="007376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AA5F34" w14:textId="77777777" w:rsidR="00ED004E" w:rsidRDefault="00ED004E" w:rsidP="00286081">
      <w:pPr>
        <w:spacing w:after="0" w:line="240" w:lineRule="auto"/>
      </w:pPr>
      <w:r>
        <w:separator/>
      </w:r>
    </w:p>
  </w:footnote>
  <w:footnote w:type="continuationSeparator" w:id="0">
    <w:p w14:paraId="13915258" w14:textId="77777777" w:rsidR="00ED004E" w:rsidRDefault="00ED004E" w:rsidP="00286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2153E" w14:textId="77777777" w:rsidR="007376AE" w:rsidRDefault="007376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A4EF06" w14:textId="77777777" w:rsidR="007376AE" w:rsidRDefault="007376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3544A" w14:textId="77777777" w:rsidR="007376AE" w:rsidRDefault="007376A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MjYwNzQ3NzY3NDFW0lEKTi0uzszPAykwqwUAh82VYCwAAAA="/>
  </w:docVars>
  <w:rsids>
    <w:rsidRoot w:val="002B520C"/>
    <w:rsid w:val="00007C72"/>
    <w:rsid w:val="00091A33"/>
    <w:rsid w:val="000D2264"/>
    <w:rsid w:val="001151EF"/>
    <w:rsid w:val="001454E8"/>
    <w:rsid w:val="001B4A10"/>
    <w:rsid w:val="00272A6F"/>
    <w:rsid w:val="00286081"/>
    <w:rsid w:val="002B520C"/>
    <w:rsid w:val="002D7335"/>
    <w:rsid w:val="002E6197"/>
    <w:rsid w:val="00340C6C"/>
    <w:rsid w:val="003860BA"/>
    <w:rsid w:val="00436EA9"/>
    <w:rsid w:val="004E203D"/>
    <w:rsid w:val="006318F1"/>
    <w:rsid w:val="00685B0D"/>
    <w:rsid w:val="00685E19"/>
    <w:rsid w:val="006B3E96"/>
    <w:rsid w:val="006E6AAE"/>
    <w:rsid w:val="007376AE"/>
    <w:rsid w:val="00765741"/>
    <w:rsid w:val="00777E14"/>
    <w:rsid w:val="00800CE8"/>
    <w:rsid w:val="00875BCF"/>
    <w:rsid w:val="00906669"/>
    <w:rsid w:val="00906BC0"/>
    <w:rsid w:val="00964C51"/>
    <w:rsid w:val="00A047EF"/>
    <w:rsid w:val="00A16EA2"/>
    <w:rsid w:val="00A73246"/>
    <w:rsid w:val="00A84F33"/>
    <w:rsid w:val="00A905A4"/>
    <w:rsid w:val="00AD7982"/>
    <w:rsid w:val="00B04FC0"/>
    <w:rsid w:val="00BC4177"/>
    <w:rsid w:val="00BE1F30"/>
    <w:rsid w:val="00C27E1F"/>
    <w:rsid w:val="00C37A4A"/>
    <w:rsid w:val="00CE0BC5"/>
    <w:rsid w:val="00D43914"/>
    <w:rsid w:val="00D82ADE"/>
    <w:rsid w:val="00E24171"/>
    <w:rsid w:val="00E35FF1"/>
    <w:rsid w:val="00E72A8F"/>
    <w:rsid w:val="00ED004E"/>
    <w:rsid w:val="00F15E9C"/>
    <w:rsid w:val="00F75691"/>
    <w:rsid w:val="00F84F18"/>
    <w:rsid w:val="00FC2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E5CB9"/>
  <w15:chartTrackingRefBased/>
  <w15:docId w15:val="{30292C7A-F8F3-4C5B-AF8A-D5455D7F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27E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60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6081"/>
  </w:style>
  <w:style w:type="paragraph" w:styleId="Footer">
    <w:name w:val="footer"/>
    <w:basedOn w:val="Normal"/>
    <w:link w:val="FooterChar"/>
    <w:uiPriority w:val="99"/>
    <w:unhideWhenUsed/>
    <w:rsid w:val="002860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6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wedenhjelm</dc:creator>
  <cp:keywords/>
  <dc:description/>
  <cp:lastModifiedBy>Angie Kiedaisch</cp:lastModifiedBy>
  <cp:revision>8</cp:revision>
  <cp:lastPrinted>2020-02-24T18:56:00Z</cp:lastPrinted>
  <dcterms:created xsi:type="dcterms:W3CDTF">2020-03-16T14:38:00Z</dcterms:created>
  <dcterms:modified xsi:type="dcterms:W3CDTF">2020-03-20T15:18:00Z</dcterms:modified>
</cp:coreProperties>
</file>